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6F724" w14:textId="77777777" w:rsidR="00A1374F" w:rsidRPr="00690B26" w:rsidRDefault="2B80AAE3" w:rsidP="2B80AAE3">
      <w:pPr>
        <w:pStyle w:val="NoSpacing"/>
        <w:jc w:val="center"/>
        <w:rPr>
          <w:rFonts w:ascii="Arial" w:eastAsia="Garamond" w:hAnsi="Arial" w:cs="Arial"/>
          <w:sz w:val="24"/>
          <w:szCs w:val="24"/>
        </w:rPr>
      </w:pPr>
      <w:r w:rsidRPr="00690B26">
        <w:rPr>
          <w:rFonts w:ascii="Arial" w:eastAsia="Garamond" w:hAnsi="Arial" w:cs="Arial"/>
          <w:sz w:val="24"/>
          <w:szCs w:val="24"/>
        </w:rPr>
        <w:t xml:space="preserve">Capital City Rowing </w:t>
      </w:r>
    </w:p>
    <w:p w14:paraId="047C6011" w14:textId="37A06AE8" w:rsidR="2B80AAE3" w:rsidRPr="00690B26" w:rsidRDefault="2B80AAE3" w:rsidP="2B80AAE3">
      <w:pPr>
        <w:pStyle w:val="NoSpacing"/>
        <w:jc w:val="center"/>
        <w:rPr>
          <w:rFonts w:ascii="Arial" w:eastAsia="Garamond" w:hAnsi="Arial" w:cs="Arial"/>
          <w:sz w:val="24"/>
          <w:szCs w:val="24"/>
        </w:rPr>
      </w:pPr>
      <w:r w:rsidRPr="00690B26">
        <w:rPr>
          <w:rFonts w:ascii="Arial" w:eastAsia="Garamond" w:hAnsi="Arial" w:cs="Arial"/>
          <w:sz w:val="24"/>
          <w:szCs w:val="24"/>
        </w:rPr>
        <w:t>Board of Directors Meeting Agenda</w:t>
      </w:r>
    </w:p>
    <w:p w14:paraId="4AD57ABC" w14:textId="08DB61D4" w:rsidR="009D4438" w:rsidRPr="00690B26" w:rsidRDefault="002B214F" w:rsidP="2B80AAE3">
      <w:pPr>
        <w:pStyle w:val="NoSpacing"/>
        <w:jc w:val="center"/>
        <w:rPr>
          <w:rFonts w:ascii="Arial" w:eastAsia="Garamond" w:hAnsi="Arial" w:cs="Arial"/>
          <w:sz w:val="24"/>
          <w:szCs w:val="24"/>
        </w:rPr>
      </w:pPr>
      <w:r>
        <w:rPr>
          <w:rFonts w:ascii="Arial" w:eastAsia="Garamond" w:hAnsi="Arial" w:cs="Arial"/>
          <w:sz w:val="24"/>
          <w:szCs w:val="24"/>
        </w:rPr>
        <w:t>September 9</w:t>
      </w:r>
      <w:r w:rsidR="2B80AAE3" w:rsidRPr="00690B26">
        <w:rPr>
          <w:rFonts w:ascii="Arial" w:eastAsia="Garamond" w:hAnsi="Arial" w:cs="Arial"/>
          <w:sz w:val="24"/>
          <w:szCs w:val="24"/>
        </w:rPr>
        <w:t>, 2021| 6:30 p.m. | St. Peter’s Anglican Cathedral</w:t>
      </w:r>
    </w:p>
    <w:p w14:paraId="34E1F8AF" w14:textId="30DB6A61" w:rsidR="2B80AAE3" w:rsidRPr="00690B26" w:rsidRDefault="2B80AAE3" w:rsidP="2B80AAE3">
      <w:pPr>
        <w:pStyle w:val="NoSpacing"/>
        <w:jc w:val="center"/>
        <w:rPr>
          <w:rFonts w:ascii="Arial" w:eastAsia="Garamond" w:hAnsi="Arial" w:cs="Arial"/>
          <w:sz w:val="24"/>
          <w:szCs w:val="24"/>
        </w:rPr>
      </w:pPr>
    </w:p>
    <w:p w14:paraId="7BA7E99F" w14:textId="6B35E9A1" w:rsidR="001F1F2C" w:rsidRPr="00690B26" w:rsidRDefault="0E811FE3" w:rsidP="0E811FE3">
      <w:pPr>
        <w:jc w:val="center"/>
        <w:rPr>
          <w:rFonts w:ascii="Arial" w:hAnsi="Arial" w:cs="Arial"/>
        </w:rPr>
      </w:pPr>
      <w:r w:rsidRPr="00690B26">
        <w:rPr>
          <w:rFonts w:ascii="Arial" w:hAnsi="Arial" w:cs="Arial"/>
          <w:sz w:val="44"/>
          <w:szCs w:val="44"/>
        </w:rPr>
        <w:t>Agenda</w:t>
      </w:r>
    </w:p>
    <w:p w14:paraId="1DF73379" w14:textId="35DBF648" w:rsidR="00C44FD5" w:rsidRPr="00690B26" w:rsidRDefault="0E811FE3" w:rsidP="00B36E31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0"/>
        </w:rPr>
      </w:pPr>
      <w:r w:rsidRPr="00690B26">
        <w:rPr>
          <w:rFonts w:ascii="Arial" w:hAnsi="Arial" w:cs="Arial"/>
          <w:sz w:val="24"/>
          <w:szCs w:val="20"/>
        </w:rPr>
        <w:t>Review &amp; Approval</w:t>
      </w:r>
    </w:p>
    <w:p w14:paraId="15484C47" w14:textId="74031C07" w:rsidR="0E811FE3" w:rsidRPr="00690B26" w:rsidRDefault="002B214F" w:rsidP="2B80AAE3">
      <w:pPr>
        <w:pStyle w:val="ListParagraph"/>
        <w:numPr>
          <w:ilvl w:val="1"/>
          <w:numId w:val="3"/>
        </w:numPr>
        <w:spacing w:after="0"/>
        <w:rPr>
          <w:rFonts w:ascii="Arial" w:eastAsiaTheme="minorEastAsia" w:hAnsi="Arial" w:cs="Arial"/>
          <w:sz w:val="24"/>
          <w:szCs w:val="20"/>
        </w:rPr>
      </w:pPr>
      <w:r>
        <w:rPr>
          <w:rFonts w:ascii="Arial" w:hAnsi="Arial" w:cs="Arial"/>
          <w:sz w:val="24"/>
          <w:szCs w:val="20"/>
        </w:rPr>
        <w:t>August</w:t>
      </w:r>
      <w:r w:rsidR="2B80AAE3" w:rsidRPr="00690B26">
        <w:rPr>
          <w:rFonts w:ascii="Arial" w:hAnsi="Arial" w:cs="Arial"/>
          <w:sz w:val="24"/>
          <w:szCs w:val="20"/>
        </w:rPr>
        <w:t xml:space="preserve"> Minutes</w:t>
      </w:r>
    </w:p>
    <w:p w14:paraId="65A2E92F" w14:textId="77777777" w:rsidR="00B36E31" w:rsidRPr="00690B26" w:rsidRDefault="00B36E31" w:rsidP="00B36E31">
      <w:pPr>
        <w:pStyle w:val="ListParagraph"/>
        <w:rPr>
          <w:rFonts w:ascii="Arial" w:hAnsi="Arial" w:cs="Arial"/>
          <w:sz w:val="24"/>
          <w:szCs w:val="20"/>
        </w:rPr>
      </w:pPr>
    </w:p>
    <w:p w14:paraId="5DF8F8DE" w14:textId="2201A663" w:rsidR="00690B26" w:rsidRPr="00690B26" w:rsidRDefault="00690B26" w:rsidP="2B80AAE3">
      <w:pPr>
        <w:pStyle w:val="ListParagraph"/>
        <w:numPr>
          <w:ilvl w:val="0"/>
          <w:numId w:val="3"/>
        </w:numPr>
        <w:rPr>
          <w:rFonts w:ascii="Arial" w:eastAsiaTheme="minorEastAsia" w:hAnsi="Arial" w:cs="Arial"/>
          <w:sz w:val="24"/>
          <w:szCs w:val="24"/>
        </w:rPr>
      </w:pPr>
      <w:r w:rsidRPr="00690B26">
        <w:rPr>
          <w:rFonts w:ascii="Arial" w:eastAsiaTheme="minorEastAsia" w:hAnsi="Arial" w:cs="Arial"/>
          <w:sz w:val="24"/>
          <w:szCs w:val="24"/>
        </w:rPr>
        <w:t>Treasurer’s Report- Mary Stafford</w:t>
      </w:r>
    </w:p>
    <w:p w14:paraId="4E02E0DB" w14:textId="77777777" w:rsidR="00690B26" w:rsidRPr="00690B26" w:rsidRDefault="00690B26" w:rsidP="00690B26">
      <w:pPr>
        <w:pStyle w:val="ListParagraph"/>
        <w:rPr>
          <w:rFonts w:ascii="Arial" w:eastAsiaTheme="minorEastAsia" w:hAnsi="Arial" w:cs="Arial"/>
          <w:sz w:val="24"/>
          <w:szCs w:val="24"/>
        </w:rPr>
      </w:pPr>
    </w:p>
    <w:p w14:paraId="5DF255C6" w14:textId="1B878DC3" w:rsidR="00892805" w:rsidRPr="00690B26" w:rsidRDefault="2B80AAE3" w:rsidP="2B80AAE3">
      <w:pPr>
        <w:pStyle w:val="ListParagraph"/>
        <w:numPr>
          <w:ilvl w:val="0"/>
          <w:numId w:val="3"/>
        </w:numPr>
        <w:rPr>
          <w:rFonts w:ascii="Arial" w:eastAsiaTheme="minorEastAsia" w:hAnsi="Arial" w:cs="Arial"/>
          <w:sz w:val="24"/>
          <w:szCs w:val="24"/>
        </w:rPr>
      </w:pPr>
      <w:r w:rsidRPr="00690B26">
        <w:rPr>
          <w:rFonts w:ascii="Arial" w:hAnsi="Arial" w:cs="Arial"/>
          <w:sz w:val="24"/>
          <w:szCs w:val="20"/>
        </w:rPr>
        <w:t>Coach</w:t>
      </w:r>
      <w:r w:rsidR="00690B26" w:rsidRPr="00690B26">
        <w:rPr>
          <w:rFonts w:ascii="Arial" w:hAnsi="Arial" w:cs="Arial"/>
          <w:sz w:val="24"/>
          <w:szCs w:val="20"/>
        </w:rPr>
        <w:t>’s Report- Michael Moxom</w:t>
      </w:r>
    </w:p>
    <w:p w14:paraId="1526E197" w14:textId="77777777" w:rsidR="00B36E31" w:rsidRPr="00690B26" w:rsidRDefault="00B36E31" w:rsidP="00B36E31">
      <w:pPr>
        <w:pStyle w:val="ListParagraph"/>
        <w:ind w:left="1440"/>
        <w:rPr>
          <w:rFonts w:ascii="Arial" w:hAnsi="Arial" w:cs="Arial"/>
          <w:sz w:val="24"/>
          <w:szCs w:val="20"/>
        </w:rPr>
      </w:pPr>
    </w:p>
    <w:p w14:paraId="3C1F9313" w14:textId="05C4353C" w:rsidR="0034354D" w:rsidRPr="00690B26" w:rsidRDefault="2B80AAE3" w:rsidP="0034354D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0"/>
        </w:rPr>
      </w:pPr>
      <w:r w:rsidRPr="00690B26">
        <w:rPr>
          <w:rFonts w:ascii="Arial" w:hAnsi="Arial" w:cs="Arial"/>
          <w:sz w:val="24"/>
          <w:szCs w:val="20"/>
        </w:rPr>
        <w:t>President’s Report – Trueby Bodiford</w:t>
      </w:r>
    </w:p>
    <w:p w14:paraId="5DD006C4" w14:textId="77777777" w:rsidR="00D10782" w:rsidRPr="00690B26" w:rsidRDefault="00D10782" w:rsidP="00D10782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448AB0C6" w14:textId="3C43CB26" w:rsidR="001E53DE" w:rsidRPr="00690B26" w:rsidRDefault="2B80AAE3" w:rsidP="00A13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0"/>
        </w:rPr>
      </w:pPr>
      <w:r w:rsidRPr="00690B26">
        <w:rPr>
          <w:rFonts w:ascii="Arial" w:hAnsi="Arial" w:cs="Arial"/>
          <w:sz w:val="24"/>
          <w:szCs w:val="20"/>
        </w:rPr>
        <w:t>VP Administration – Lori Chorey</w:t>
      </w:r>
    </w:p>
    <w:p w14:paraId="400C5B48" w14:textId="77777777" w:rsidR="00C44FD5" w:rsidRPr="00690B26" w:rsidRDefault="00C44FD5" w:rsidP="00C44FD5">
      <w:pPr>
        <w:pStyle w:val="ListParagraph"/>
        <w:rPr>
          <w:rFonts w:ascii="Arial" w:hAnsi="Arial" w:cs="Arial"/>
          <w:sz w:val="24"/>
          <w:szCs w:val="20"/>
        </w:rPr>
      </w:pPr>
    </w:p>
    <w:p w14:paraId="26D3919E" w14:textId="55A218C1" w:rsidR="00B36E31" w:rsidRPr="00690B26" w:rsidRDefault="2B80AAE3" w:rsidP="00690B26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0"/>
        </w:rPr>
      </w:pPr>
      <w:r w:rsidRPr="00690B26">
        <w:rPr>
          <w:rFonts w:ascii="Arial" w:hAnsi="Arial" w:cs="Arial"/>
          <w:sz w:val="24"/>
          <w:szCs w:val="20"/>
        </w:rPr>
        <w:t>VP Operations – Jennifer Plumb</w:t>
      </w:r>
    </w:p>
    <w:p w14:paraId="7C930B91" w14:textId="77777777" w:rsidR="00690B26" w:rsidRPr="00690B26" w:rsidRDefault="00690B26" w:rsidP="00690B26">
      <w:pPr>
        <w:pStyle w:val="ListParagraph"/>
        <w:rPr>
          <w:rFonts w:ascii="Arial" w:hAnsi="Arial" w:cs="Arial"/>
          <w:sz w:val="24"/>
          <w:szCs w:val="20"/>
        </w:rPr>
      </w:pPr>
    </w:p>
    <w:p w14:paraId="5473817E" w14:textId="2EE4E301" w:rsidR="004673F9" w:rsidRPr="00690B26" w:rsidRDefault="2B80AAE3" w:rsidP="004673F9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0"/>
        </w:rPr>
      </w:pPr>
      <w:r w:rsidRPr="00690B26">
        <w:rPr>
          <w:rFonts w:ascii="Arial" w:hAnsi="Arial" w:cs="Arial"/>
          <w:sz w:val="24"/>
          <w:szCs w:val="20"/>
        </w:rPr>
        <w:t>New Business</w:t>
      </w:r>
    </w:p>
    <w:p w14:paraId="1DE55A6F" w14:textId="77777777" w:rsidR="0087528D" w:rsidRDefault="0087528D" w:rsidP="0087528D">
      <w:pPr>
        <w:pStyle w:val="ListParagraph"/>
      </w:pPr>
    </w:p>
    <w:sectPr w:rsidR="008752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46DE5"/>
    <w:multiLevelType w:val="hybridMultilevel"/>
    <w:tmpl w:val="BBBA6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AF39DD"/>
    <w:multiLevelType w:val="hybridMultilevel"/>
    <w:tmpl w:val="F84E8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D6144D"/>
    <w:multiLevelType w:val="hybridMultilevel"/>
    <w:tmpl w:val="244826A2"/>
    <w:lvl w:ilvl="0" w:tplc="7124CBAE">
      <w:start w:val="1"/>
      <w:numFmt w:val="decimal"/>
      <w:lvlText w:val="%1."/>
      <w:lvlJc w:val="left"/>
      <w:pPr>
        <w:ind w:left="720" w:hanging="360"/>
      </w:pPr>
    </w:lvl>
    <w:lvl w:ilvl="1" w:tplc="56E04C44">
      <w:start w:val="1"/>
      <w:numFmt w:val="upperLetter"/>
      <w:lvlText w:val="%2."/>
      <w:lvlJc w:val="left"/>
      <w:pPr>
        <w:ind w:left="1440" w:hanging="360"/>
      </w:pPr>
    </w:lvl>
    <w:lvl w:ilvl="2" w:tplc="5252633E">
      <w:start w:val="1"/>
      <w:numFmt w:val="lowerRoman"/>
      <w:lvlText w:val="%3."/>
      <w:lvlJc w:val="right"/>
      <w:pPr>
        <w:ind w:left="2160" w:hanging="180"/>
      </w:pPr>
    </w:lvl>
    <w:lvl w:ilvl="3" w:tplc="D688ABA8">
      <w:start w:val="1"/>
      <w:numFmt w:val="decimal"/>
      <w:lvlText w:val="%4."/>
      <w:lvlJc w:val="left"/>
      <w:pPr>
        <w:ind w:left="2880" w:hanging="360"/>
      </w:pPr>
    </w:lvl>
    <w:lvl w:ilvl="4" w:tplc="EE32BAA0">
      <w:start w:val="1"/>
      <w:numFmt w:val="lowerLetter"/>
      <w:lvlText w:val="%5."/>
      <w:lvlJc w:val="left"/>
      <w:pPr>
        <w:ind w:left="3600" w:hanging="360"/>
      </w:pPr>
    </w:lvl>
    <w:lvl w:ilvl="5" w:tplc="1A4EAA22">
      <w:start w:val="1"/>
      <w:numFmt w:val="lowerRoman"/>
      <w:lvlText w:val="%6."/>
      <w:lvlJc w:val="right"/>
      <w:pPr>
        <w:ind w:left="4320" w:hanging="180"/>
      </w:pPr>
    </w:lvl>
    <w:lvl w:ilvl="6" w:tplc="7C262090">
      <w:start w:val="1"/>
      <w:numFmt w:val="decimal"/>
      <w:lvlText w:val="%7."/>
      <w:lvlJc w:val="left"/>
      <w:pPr>
        <w:ind w:left="5040" w:hanging="360"/>
      </w:pPr>
    </w:lvl>
    <w:lvl w:ilvl="7" w:tplc="B81C8936">
      <w:start w:val="1"/>
      <w:numFmt w:val="lowerLetter"/>
      <w:lvlText w:val="%8."/>
      <w:lvlJc w:val="left"/>
      <w:pPr>
        <w:ind w:left="5760" w:hanging="360"/>
      </w:pPr>
    </w:lvl>
    <w:lvl w:ilvl="8" w:tplc="5B7E5D3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trA0NjU1MDM0NzZT0lEKTi0uzszPAykwrgUAXRye0SwAAAA="/>
  </w:docVars>
  <w:rsids>
    <w:rsidRoot w:val="001F1F2C"/>
    <w:rsid w:val="000C1940"/>
    <w:rsid w:val="000D759C"/>
    <w:rsid w:val="00130E93"/>
    <w:rsid w:val="001E53DE"/>
    <w:rsid w:val="001F1F2C"/>
    <w:rsid w:val="002B214F"/>
    <w:rsid w:val="0034354D"/>
    <w:rsid w:val="00363958"/>
    <w:rsid w:val="004673F9"/>
    <w:rsid w:val="00512F77"/>
    <w:rsid w:val="005F2B27"/>
    <w:rsid w:val="006322EC"/>
    <w:rsid w:val="00672616"/>
    <w:rsid w:val="00690B26"/>
    <w:rsid w:val="006D346A"/>
    <w:rsid w:val="0087528D"/>
    <w:rsid w:val="00892805"/>
    <w:rsid w:val="00922480"/>
    <w:rsid w:val="00935BBB"/>
    <w:rsid w:val="009D4438"/>
    <w:rsid w:val="009D6B11"/>
    <w:rsid w:val="00A1374F"/>
    <w:rsid w:val="00B36E31"/>
    <w:rsid w:val="00B90797"/>
    <w:rsid w:val="00C44FD5"/>
    <w:rsid w:val="00CD3C3A"/>
    <w:rsid w:val="00CF5043"/>
    <w:rsid w:val="00D10782"/>
    <w:rsid w:val="00E54E3C"/>
    <w:rsid w:val="00E962B3"/>
    <w:rsid w:val="00EC29E6"/>
    <w:rsid w:val="0E811FE3"/>
    <w:rsid w:val="2B80A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4CE62"/>
  <w15:chartTrackingRefBased/>
  <w15:docId w15:val="{C996E142-CB9C-4144-BC56-F11523214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940"/>
    <w:rPr>
      <w:rFonts w:ascii="Garamond" w:hAnsi="Garamond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5043"/>
    <w:pPr>
      <w:keepNext/>
      <w:keepLines/>
      <w:spacing w:before="160" w:after="12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F5043"/>
    <w:rPr>
      <w:rFonts w:ascii="Garamond" w:eastAsiaTheme="majorEastAsia" w:hAnsi="Garamond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1F1F2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63958"/>
    <w:rPr>
      <w:color w:val="0000FF"/>
      <w:u w:val="single"/>
    </w:rPr>
  </w:style>
  <w:style w:type="paragraph" w:styleId="NoSpacing">
    <w:name w:val="No Spacing"/>
    <w:uiPriority w:val="1"/>
    <w:qFormat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1</Words>
  <Characters>291</Characters>
  <Application>Microsoft Office Word</Application>
  <DocSecurity>0</DocSecurity>
  <Lines>2</Lines>
  <Paragraphs>1</Paragraphs>
  <ScaleCrop>false</ScaleCrop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y Taylor</dc:creator>
  <cp:keywords/>
  <dc:description/>
  <cp:lastModifiedBy>Trueby Bodiford</cp:lastModifiedBy>
  <cp:revision>5</cp:revision>
  <cp:lastPrinted>2020-11-04T14:30:00Z</cp:lastPrinted>
  <dcterms:created xsi:type="dcterms:W3CDTF">2021-08-12T19:59:00Z</dcterms:created>
  <dcterms:modified xsi:type="dcterms:W3CDTF">2021-09-08T21:44:00Z</dcterms:modified>
</cp:coreProperties>
</file>